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Venezuela</w:t>
      </w:r>
      <w:r>
        <w:t xml:space="preserve"> </w:t>
      </w:r>
      <w:r>
        <w:t xml:space="preserve">Caracas</w:t>
      </w:r>
    </w:p>
    <w:bookmarkStart w:id="20" w:name="X86ab4d658d7ac62151f44df2d8ef938dbae3609"/>
    <w:p>
      <w:pPr>
        <w:pStyle w:val="Heading1"/>
      </w:pPr>
      <w:r>
        <w:t xml:space="preserve">Cover Letter for Plumber Position in Venezuela Caracas</w:t>
      </w:r>
    </w:p>
    <w:p>
      <w:pPr>
        <w:pStyle w:val="FirstParagraph"/>
      </w:pPr>
      <w:r>
        <w:t xml:space="preserve">Dear [Hiring Manager's Name],</w:t>
      </w:r>
    </w:p>
    <w:p>
      <w:pPr>
        <w:pStyle w:val="BodyText"/>
      </w:pPr>
      <w:r>
        <w:t xml:space="preserve">I am writing to express my interest in the Plumber position at your esteemed organization in Venezuela, Caracas. With a proven track record of excellence in plumbing services and a deep commitment to addressing the unique challenges of urban infrastructure, I am eager to contribute my expertise to your team. As a qualified professional with over [X years] of experience in residential, commercial, and industrial plumbing systems, I am confident that my skills align perfectly with the needs of Caracas’s dynamic environment. This cover letter outlines my qualifications and enthusiasm for this opportunity.</w:t>
      </w:r>
    </w:p>
    <w:p>
      <w:pPr>
        <w:pStyle w:val="BodyText"/>
      </w:pPr>
      <w:r>
        <w:t xml:space="preserve">As a Plumber in Venezuela Caracas, I understand the critical role that reliable plumbing services play in maintaining public health, safety, and quality of life. Caracas, as the capital city of Venezuela, faces unique challenges such as aging infrastructure, fluctuating water supply systems, and the demand for efficient solutions to address both everyday maintenance and emergency repairs. My experience in navigating these complexities has equipped me with the technical knowledge and adaptability required to thrive in such a setting. Whether it’s installing modern piping systems, repairing leaks, or troubleshooting complex drainage issues, I approach every task with precision and dedication.</w:t>
      </w:r>
    </w:p>
    <w:p>
      <w:pPr>
        <w:pStyle w:val="BodyText"/>
      </w:pPr>
      <w:r>
        <w:t xml:space="preserve">My career as a Plumber has been defined by a commitment to excellence and continuous learning. I hold [mention any certifications, e.g., "a certification in Plumbing Technology from [Institution Name]"] and have worked on projects ranging from small-scale residential installations to large-scale commercial developments. In Venezuela Caracas, where the demand for skilled plumbers is high due to the city’s growing population and infrastructure demands, I have developed a reputation for delivering reliable, cost-effective solutions. My ability to work independently or as part of a team, coupled with strong problem-solving skills, ensures that I can meet the diverse needs of your organization.</w:t>
      </w:r>
    </w:p>
    <w:p>
      <w:pPr>
        <w:pStyle w:val="BodyText"/>
      </w:pPr>
      <w:r>
        <w:t xml:space="preserve">One of my most significant achievements in Venezuela Caracas was [insert specific example, e.g., "designing and implementing a water conservation system for a residential complex that reduced water waste by 30%"]. This project required not only technical expertise but also a deep understanding of local regulations and environmental considerations. I take pride in staying updated on the latest advancements in plumbing technology, such as [mention specific technologies, e.g., "low-flow fixtures or smart leak detection systems"], to ensure that my work meets the highest standards of efficiency and sustainability.</w:t>
      </w:r>
    </w:p>
    <w:p>
      <w:pPr>
        <w:pStyle w:val="BodyText"/>
      </w:pPr>
      <w:r>
        <w:t xml:space="preserve">Living and working in Venezuela Caracas has further honed my ability to adapt to challenging conditions. The city’s urban landscape, with its mix of historic buildings and modern structures, requires a plumber to be versatile and resourceful. I have experience working in both high-rise buildings and older homes, addressing issues ranging from outdated plumbing systems to modernizing infrastructure. My fluency in [mention languages, e.g., "Spanish"] also enables me to communicate effectively with clients and colleagues, ensuring clear understanding and satisfaction.</w:t>
      </w:r>
    </w:p>
    <w:p>
      <w:pPr>
        <w:pStyle w:val="BodyText"/>
      </w:pPr>
      <w:r>
        <w:t xml:space="preserve">What sets me apart as a Plumber in Venezuela Caracas is my dedication to customer service. I believe that every project, no matter how small, deserves the same level of attention and care. Whether it’s a simple pipe repair or a full-scale plumbing overhaul, I prioritize transparency, professionalism, and timely delivery. My clients consistently praise my ability to explain technical issues in an accessible way and provide practical solutions tailored to their needs.</w:t>
      </w:r>
    </w:p>
    <w:p>
      <w:pPr>
        <w:pStyle w:val="BodyText"/>
      </w:pPr>
      <w:r>
        <w:t xml:space="preserve">In addition to my technical skills, I bring strong organizational abilities and a proactive approach to problem-solving. In Venezuela Caracas’s fast-paced environment, where time-sensitive repairs are often necessary, I have developed a systematic workflow that minimizes downtime and maximizes efficiency. My experience with [mention specific tools or software, e.g., "CAD design for plumbing layouts" or "project management software"] further enhances my ability to contribute effectively to your team.</w:t>
      </w:r>
    </w:p>
    <w:p>
      <w:pPr>
        <w:pStyle w:val="BodyText"/>
      </w:pPr>
      <w:r>
        <w:t xml:space="preserve">I am particularly drawn to this opportunity because of [mention specific reasons related to the company, e.g., "your commitment to sustainable infrastructure" or "your reputation for excellence in plumbing services"]. As a Plumber in Venezuela Caracas, I am passionate about making a tangible difference in the community by ensuring that homes and businesses have access to safe, reliable water systems. I am eager to bring my skills, experience, and dedication to your organization and support your mission of delivering exceptional plumbing solutions.</w:t>
      </w:r>
    </w:p>
    <w:p>
      <w:pPr>
        <w:pStyle w:val="BodyText"/>
      </w:pPr>
      <w:r>
        <w:t xml:space="preserve">Thank you for considering my application. I would welcome the opportunity to discuss how my background and expertise align with the needs of your team. Please feel free to contact me at [your phone number] or [your email address] at your convenience. I look forward to the possibility of contributing to your success in Venezuela Caraca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Venezuela Caracas</dc:title>
  <dc:creator/>
  <cp:keywords/>
  <dcterms:created xsi:type="dcterms:W3CDTF">2026-07-23T14:50:39Z</dcterms:created>
  <dcterms:modified xsi:type="dcterms:W3CDTF">2026-07-23T14:50:39Z</dcterms:modified>
</cp:coreProperties>
</file>

<file path=docProps/custom.xml><?xml version="1.0" encoding="utf-8"?>
<Properties xmlns="http://schemas.openxmlformats.org/officeDocument/2006/custom-properties" xmlns:vt="http://schemas.openxmlformats.org/officeDocument/2006/docPropsVTypes"/>
</file>